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8D7920" w14:textId="18C958E8" w:rsidR="005721ED" w:rsidRPr="00323B57" w:rsidRDefault="009A6839">
      <w:pPr>
        <w:rPr>
          <w:b/>
          <w:bCs/>
          <w:color w:val="002060"/>
        </w:rPr>
      </w:pPr>
      <w:r w:rsidRPr="00323B57">
        <w:rPr>
          <w:b/>
          <w:bCs/>
          <w:color w:val="002060"/>
        </w:rPr>
        <w:t>About us</w:t>
      </w:r>
    </w:p>
    <w:p w14:paraId="3D4A42B8" w14:textId="37ECBAF2" w:rsidR="009A6839" w:rsidRPr="00323B57" w:rsidRDefault="009A6839">
      <w:pPr>
        <w:rPr>
          <w:color w:val="002060"/>
        </w:rPr>
      </w:pPr>
      <w:proofErr w:type="spellStart"/>
      <w:r w:rsidRPr="00323B57">
        <w:rPr>
          <w:color w:val="002060"/>
        </w:rPr>
        <w:t>Aer</w:t>
      </w:r>
      <w:r w:rsidR="0030127F" w:rsidRPr="00323B57">
        <w:rPr>
          <w:color w:val="002060"/>
        </w:rPr>
        <w:t>o</w:t>
      </w:r>
      <w:r w:rsidRPr="00323B57">
        <w:rPr>
          <w:color w:val="002060"/>
        </w:rPr>
        <w:t>maps</w:t>
      </w:r>
      <w:proofErr w:type="spellEnd"/>
      <w:r w:rsidRPr="00323B57">
        <w:rPr>
          <w:color w:val="002060"/>
        </w:rPr>
        <w:t xml:space="preserve"> </w:t>
      </w:r>
      <w:r w:rsidR="007B6F5F" w:rsidRPr="00323B57">
        <w:rPr>
          <w:color w:val="002060"/>
        </w:rPr>
        <w:t xml:space="preserve">Consultancy Ltd </w:t>
      </w:r>
      <w:r w:rsidRPr="00323B57">
        <w:rPr>
          <w:color w:val="002060"/>
        </w:rPr>
        <w:t xml:space="preserve">is </w:t>
      </w:r>
      <w:r w:rsidR="007B6F5F" w:rsidRPr="00323B57">
        <w:rPr>
          <w:color w:val="002060"/>
        </w:rPr>
        <w:t>a firm registered in Kenya to offer environmental, health and safety</w:t>
      </w:r>
      <w:r w:rsidRPr="00323B57">
        <w:rPr>
          <w:color w:val="002060"/>
        </w:rPr>
        <w:t xml:space="preserve"> consu</w:t>
      </w:r>
      <w:r w:rsidR="007B6F5F" w:rsidRPr="00323B57">
        <w:rPr>
          <w:color w:val="002060"/>
        </w:rPr>
        <w:t xml:space="preserve">ltancy services. Our team comprises of </w:t>
      </w:r>
      <w:r w:rsidR="00F95DE2" w:rsidRPr="00323B57">
        <w:rPr>
          <w:color w:val="002060"/>
        </w:rPr>
        <w:t xml:space="preserve">experts </w:t>
      </w:r>
      <w:r w:rsidR="007B6F5F" w:rsidRPr="00323B57">
        <w:rPr>
          <w:color w:val="002060"/>
        </w:rPr>
        <w:t xml:space="preserve">in various disciplines including: engineers; </w:t>
      </w:r>
      <w:r w:rsidR="00F95DE2" w:rsidRPr="00323B57">
        <w:rPr>
          <w:color w:val="002060"/>
        </w:rPr>
        <w:t>environmental specialists</w:t>
      </w:r>
      <w:r w:rsidR="007B6F5F" w:rsidRPr="00323B57">
        <w:rPr>
          <w:color w:val="002060"/>
        </w:rPr>
        <w:t>;</w:t>
      </w:r>
      <w:r w:rsidR="00F95DE2" w:rsidRPr="00323B57">
        <w:rPr>
          <w:color w:val="002060"/>
        </w:rPr>
        <w:t xml:space="preserve"> </w:t>
      </w:r>
      <w:r w:rsidR="007B6F5F" w:rsidRPr="00323B57">
        <w:rPr>
          <w:color w:val="002060"/>
        </w:rPr>
        <w:t>geographers</w:t>
      </w:r>
      <w:r w:rsidR="00D66747" w:rsidRPr="00323B57">
        <w:rPr>
          <w:color w:val="002060"/>
        </w:rPr>
        <w:t xml:space="preserve"> and GIS experts</w:t>
      </w:r>
      <w:r w:rsidR="007B6F5F" w:rsidRPr="00323B57">
        <w:rPr>
          <w:color w:val="002060"/>
        </w:rPr>
        <w:t>;</w:t>
      </w:r>
      <w:r w:rsidR="00A24C5A" w:rsidRPr="00323B57">
        <w:rPr>
          <w:color w:val="002060"/>
        </w:rPr>
        <w:t xml:space="preserve"> </w:t>
      </w:r>
      <w:r w:rsidR="00F95DE2" w:rsidRPr="00323B57">
        <w:rPr>
          <w:color w:val="002060"/>
        </w:rPr>
        <w:t xml:space="preserve">enforcement and regulatory specialists. </w:t>
      </w:r>
      <w:r w:rsidR="00D66747" w:rsidRPr="00323B57">
        <w:rPr>
          <w:color w:val="002060"/>
        </w:rPr>
        <w:t xml:space="preserve">Our commitment to our customers is to deliver value </w:t>
      </w:r>
      <w:r w:rsidR="00F95DE2" w:rsidRPr="00323B57">
        <w:rPr>
          <w:color w:val="002060"/>
        </w:rPr>
        <w:t xml:space="preserve"> thr</w:t>
      </w:r>
      <w:r w:rsidR="007B6F5F" w:rsidRPr="00323B57">
        <w:rPr>
          <w:color w:val="002060"/>
        </w:rPr>
        <w:t>ough technical excellence, prof</w:t>
      </w:r>
      <w:r w:rsidR="00F95DE2" w:rsidRPr="00323B57">
        <w:rPr>
          <w:color w:val="002060"/>
        </w:rPr>
        <w:t xml:space="preserve">essionalism, timely delivery, and trust. </w:t>
      </w:r>
      <w:r w:rsidR="003B7221" w:rsidRPr="00323B57">
        <w:rPr>
          <w:color w:val="002060"/>
        </w:rPr>
        <w:t>Our dedication to building mutual r</w:t>
      </w:r>
      <w:r w:rsidR="00EC73E7" w:rsidRPr="00323B57">
        <w:rPr>
          <w:color w:val="002060"/>
        </w:rPr>
        <w:t>e</w:t>
      </w:r>
      <w:r w:rsidR="003B7221" w:rsidRPr="00323B57">
        <w:rPr>
          <w:color w:val="002060"/>
        </w:rPr>
        <w:t>lationship</w:t>
      </w:r>
      <w:r w:rsidR="00305FCB">
        <w:rPr>
          <w:color w:val="002060"/>
        </w:rPr>
        <w:t>s</w:t>
      </w:r>
      <w:r w:rsidR="003B7221" w:rsidRPr="00323B57">
        <w:rPr>
          <w:color w:val="002060"/>
        </w:rPr>
        <w:t xml:space="preserve"> through participatory problem identification and solution </w:t>
      </w:r>
      <w:r w:rsidR="007F5BEE" w:rsidRPr="00323B57">
        <w:rPr>
          <w:color w:val="002060"/>
        </w:rPr>
        <w:t>implementation</w:t>
      </w:r>
      <w:r w:rsidR="00D66747" w:rsidRPr="00323B57">
        <w:rPr>
          <w:color w:val="002060"/>
        </w:rPr>
        <w:t xml:space="preserve"> define</w:t>
      </w:r>
      <w:r w:rsidR="0007718F">
        <w:rPr>
          <w:color w:val="002060"/>
        </w:rPr>
        <w:t>s</w:t>
      </w:r>
      <w:r w:rsidR="00D66747" w:rsidRPr="00323B57">
        <w:rPr>
          <w:color w:val="002060"/>
        </w:rPr>
        <w:t xml:space="preserve"> </w:t>
      </w:r>
      <w:r w:rsidR="003B7221" w:rsidRPr="00323B57">
        <w:rPr>
          <w:color w:val="002060"/>
        </w:rPr>
        <w:t>us.</w:t>
      </w:r>
    </w:p>
    <w:p w14:paraId="25B6D915" w14:textId="4F9F6782" w:rsidR="00D66747" w:rsidRPr="00323B57" w:rsidRDefault="00D66747">
      <w:pPr>
        <w:rPr>
          <w:b/>
          <w:bCs/>
          <w:color w:val="002060"/>
        </w:rPr>
      </w:pPr>
      <w:r w:rsidRPr="00323B57">
        <w:rPr>
          <w:b/>
          <w:bCs/>
          <w:color w:val="002060"/>
        </w:rPr>
        <w:t>Our Values</w:t>
      </w:r>
    </w:p>
    <w:p w14:paraId="00EDA1E3" w14:textId="77777777" w:rsidR="00D66747" w:rsidRPr="00323B57" w:rsidRDefault="00D66747" w:rsidP="00D66747">
      <w:pPr>
        <w:pStyle w:val="ListParagraph"/>
        <w:numPr>
          <w:ilvl w:val="0"/>
          <w:numId w:val="4"/>
        </w:numPr>
        <w:rPr>
          <w:color w:val="002060"/>
        </w:rPr>
      </w:pPr>
      <w:r w:rsidRPr="00323B57">
        <w:rPr>
          <w:color w:val="002060"/>
        </w:rPr>
        <w:t>Technical Excellence</w:t>
      </w:r>
    </w:p>
    <w:p w14:paraId="37681F36" w14:textId="77777777" w:rsidR="00D66747" w:rsidRPr="00323B57" w:rsidRDefault="00D66747" w:rsidP="00D66747">
      <w:pPr>
        <w:pStyle w:val="ListParagraph"/>
        <w:numPr>
          <w:ilvl w:val="0"/>
          <w:numId w:val="4"/>
        </w:numPr>
        <w:rPr>
          <w:color w:val="002060"/>
        </w:rPr>
      </w:pPr>
      <w:r w:rsidRPr="00323B57">
        <w:rPr>
          <w:color w:val="002060"/>
        </w:rPr>
        <w:t>Professionalism</w:t>
      </w:r>
    </w:p>
    <w:p w14:paraId="308238BB" w14:textId="77777777" w:rsidR="00D66747" w:rsidRPr="00323B57" w:rsidRDefault="00D66747" w:rsidP="00D66747">
      <w:pPr>
        <w:pStyle w:val="ListParagraph"/>
        <w:numPr>
          <w:ilvl w:val="0"/>
          <w:numId w:val="4"/>
        </w:numPr>
        <w:rPr>
          <w:color w:val="002060"/>
        </w:rPr>
      </w:pPr>
      <w:r w:rsidRPr="00323B57">
        <w:rPr>
          <w:color w:val="002060"/>
        </w:rPr>
        <w:t>Trust and integrity</w:t>
      </w:r>
    </w:p>
    <w:p w14:paraId="0EC72246" w14:textId="77777777" w:rsidR="00D66747" w:rsidRPr="00323B57" w:rsidRDefault="00D66747" w:rsidP="00D66747">
      <w:pPr>
        <w:pStyle w:val="ListParagraph"/>
        <w:numPr>
          <w:ilvl w:val="0"/>
          <w:numId w:val="4"/>
        </w:numPr>
        <w:rPr>
          <w:color w:val="002060"/>
        </w:rPr>
      </w:pPr>
      <w:r w:rsidRPr="00323B57">
        <w:rPr>
          <w:color w:val="002060"/>
        </w:rPr>
        <w:t>Partnership</w:t>
      </w:r>
    </w:p>
    <w:p w14:paraId="087A7DB9" w14:textId="77777777" w:rsidR="00D66747" w:rsidRPr="00323B57" w:rsidRDefault="00D66747" w:rsidP="00D66747">
      <w:pPr>
        <w:pStyle w:val="ListParagraph"/>
        <w:numPr>
          <w:ilvl w:val="0"/>
          <w:numId w:val="4"/>
        </w:numPr>
        <w:rPr>
          <w:color w:val="002060"/>
        </w:rPr>
      </w:pPr>
      <w:r w:rsidRPr="00323B57">
        <w:rPr>
          <w:color w:val="002060"/>
        </w:rPr>
        <w:t>Customer satisfaction</w:t>
      </w:r>
    </w:p>
    <w:p w14:paraId="553940F1" w14:textId="77777777" w:rsidR="00D66747" w:rsidRPr="00323B57" w:rsidRDefault="00D66747">
      <w:pPr>
        <w:rPr>
          <w:b/>
          <w:bCs/>
          <w:color w:val="002060"/>
        </w:rPr>
      </w:pPr>
      <w:r w:rsidRPr="00323B57">
        <w:rPr>
          <w:b/>
          <w:bCs/>
          <w:color w:val="002060"/>
        </w:rPr>
        <w:t xml:space="preserve">Our Vision </w:t>
      </w:r>
    </w:p>
    <w:p w14:paraId="2DF3D250" w14:textId="58731D49" w:rsidR="00D66747" w:rsidRPr="00942017" w:rsidRDefault="00D66747">
      <w:pPr>
        <w:rPr>
          <w:bCs/>
          <w:color w:val="002060"/>
        </w:rPr>
      </w:pPr>
      <w:r w:rsidRPr="00942017">
        <w:rPr>
          <w:bCs/>
          <w:color w:val="002060"/>
        </w:rPr>
        <w:t>To</w:t>
      </w:r>
      <w:r w:rsidR="009E05DB" w:rsidRPr="00942017">
        <w:rPr>
          <w:bCs/>
          <w:color w:val="002060"/>
        </w:rPr>
        <w:t xml:space="preserve"> </w:t>
      </w:r>
      <w:r w:rsidR="00942017" w:rsidRPr="00942017">
        <w:rPr>
          <w:bCs/>
          <w:color w:val="002060"/>
        </w:rPr>
        <w:t xml:space="preserve">be a leading professional partner in </w:t>
      </w:r>
      <w:r w:rsidR="009E05DB" w:rsidRPr="00942017">
        <w:rPr>
          <w:bCs/>
          <w:color w:val="002060"/>
        </w:rPr>
        <w:t>E</w:t>
      </w:r>
      <w:r w:rsidR="00942017" w:rsidRPr="00942017">
        <w:rPr>
          <w:bCs/>
          <w:color w:val="002060"/>
        </w:rPr>
        <w:t>nvironmental, Health and Safety.</w:t>
      </w:r>
    </w:p>
    <w:p w14:paraId="7DD81642" w14:textId="77777777" w:rsidR="00D66747" w:rsidRPr="00323B57" w:rsidRDefault="00D66747">
      <w:pPr>
        <w:rPr>
          <w:b/>
          <w:bCs/>
          <w:color w:val="002060"/>
        </w:rPr>
      </w:pPr>
      <w:r w:rsidRPr="00323B57">
        <w:rPr>
          <w:b/>
          <w:bCs/>
          <w:color w:val="002060"/>
        </w:rPr>
        <w:t xml:space="preserve">Our </w:t>
      </w:r>
      <w:proofErr w:type="spellStart"/>
      <w:r w:rsidRPr="00323B57">
        <w:rPr>
          <w:b/>
          <w:bCs/>
          <w:color w:val="002060"/>
        </w:rPr>
        <w:t>Mision</w:t>
      </w:r>
      <w:proofErr w:type="spellEnd"/>
    </w:p>
    <w:p w14:paraId="191B30C6" w14:textId="0EECE66C" w:rsidR="00D66747" w:rsidRPr="00942017" w:rsidRDefault="00942017">
      <w:pPr>
        <w:rPr>
          <w:bCs/>
          <w:color w:val="002060"/>
        </w:rPr>
      </w:pPr>
      <w:r w:rsidRPr="00942017">
        <w:rPr>
          <w:bCs/>
          <w:color w:val="002060"/>
        </w:rPr>
        <w:t>A partner of choice in helping clients to address challenges in Environmental, Health and Safety through professionalism and technical excellence.</w:t>
      </w:r>
    </w:p>
    <w:p w14:paraId="494E74BD" w14:textId="2240EA5E" w:rsidR="00425845" w:rsidRPr="00323B57" w:rsidRDefault="00425845">
      <w:pPr>
        <w:rPr>
          <w:b/>
          <w:bCs/>
          <w:color w:val="002060"/>
        </w:rPr>
      </w:pPr>
      <w:r w:rsidRPr="00323B57">
        <w:rPr>
          <w:b/>
          <w:bCs/>
          <w:color w:val="002060"/>
        </w:rPr>
        <w:t>Our clients</w:t>
      </w:r>
    </w:p>
    <w:p w14:paraId="1E423614" w14:textId="7932112D" w:rsidR="00D66747" w:rsidRDefault="00D66747" w:rsidP="00C34FC1">
      <w:pPr>
        <w:rPr>
          <w:b/>
          <w:noProof/>
          <w:color w:val="002060"/>
        </w:rPr>
      </w:pPr>
      <w:r w:rsidRPr="00323B57">
        <w:rPr>
          <w:b/>
          <w:noProof/>
          <w:color w:val="002060"/>
        </w:rPr>
        <w:t>Home Page Slide show Photos</w:t>
      </w:r>
    </w:p>
    <w:p w14:paraId="10C9D72C" w14:textId="0C08312C" w:rsidR="00305FCB" w:rsidRDefault="00305FCB" w:rsidP="00C34FC1">
      <w:pPr>
        <w:rPr>
          <w:b/>
          <w:noProof/>
          <w:color w:val="002060"/>
        </w:rPr>
      </w:pPr>
      <w:r w:rsidRPr="00323B57">
        <w:rPr>
          <w:noProof/>
          <w:color w:val="002060"/>
        </w:rPr>
        <w:drawing>
          <wp:inline distT="0" distB="0" distL="0" distR="0" wp14:anchorId="3219333B" wp14:editId="0BCF1BCE">
            <wp:extent cx="2819400" cy="982980"/>
            <wp:effectExtent l="0" t="0" r="0" b="7620"/>
            <wp:docPr id="7" name="Picture 7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60" t="24578" r="4078" b="15579"/>
                    <a:stretch/>
                  </pic:blipFill>
                  <pic:spPr bwMode="auto">
                    <a:xfrm>
                      <a:off x="0" y="0"/>
                      <a:ext cx="2824621" cy="9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b/>
          <w:noProof/>
          <w:color w:val="002060"/>
        </w:rPr>
        <w:t xml:space="preserve">  </w:t>
      </w:r>
      <w:r w:rsidRPr="00323B57">
        <w:rPr>
          <w:noProof/>
          <w:color w:val="002060"/>
        </w:rPr>
        <w:drawing>
          <wp:inline distT="0" distB="0" distL="0" distR="0" wp14:anchorId="7069D79C" wp14:editId="27817369">
            <wp:extent cx="2957038" cy="1009015"/>
            <wp:effectExtent l="0" t="0" r="0" b="635"/>
            <wp:docPr id="13" name="Picture 13" descr="Image result for Bing United Kingd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mage result for Bing United Kingdom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579" b="44628"/>
                    <a:stretch/>
                  </pic:blipFill>
                  <pic:spPr bwMode="auto">
                    <a:xfrm>
                      <a:off x="0" y="0"/>
                      <a:ext cx="2979190" cy="1016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b/>
          <w:noProof/>
          <w:color w:val="002060"/>
        </w:rPr>
        <w:t xml:space="preserve">  </w:t>
      </w:r>
    </w:p>
    <w:p w14:paraId="31532799" w14:textId="14899089" w:rsidR="00305FCB" w:rsidRDefault="00305FCB" w:rsidP="00C34FC1">
      <w:pPr>
        <w:rPr>
          <w:b/>
          <w:noProof/>
          <w:color w:val="002060"/>
        </w:rPr>
      </w:pPr>
      <w:r w:rsidRPr="00323B57">
        <w:rPr>
          <w:noProof/>
          <w:color w:val="002060"/>
        </w:rPr>
        <w:lastRenderedPageBreak/>
        <w:drawing>
          <wp:inline distT="0" distB="0" distL="0" distR="0" wp14:anchorId="7C7A85D9" wp14:editId="036DCAE0">
            <wp:extent cx="2164080" cy="2019300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0770" t="21197" r="22819" b="18404"/>
                    <a:stretch/>
                  </pic:blipFill>
                  <pic:spPr bwMode="auto">
                    <a:xfrm>
                      <a:off x="0" y="0"/>
                      <a:ext cx="2164080" cy="2019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23B57">
        <w:rPr>
          <w:noProof/>
          <w:color w:val="002060"/>
        </w:rPr>
        <w:drawing>
          <wp:inline distT="0" distB="0" distL="0" distR="0" wp14:anchorId="7ABB6D6F" wp14:editId="03622EDE">
            <wp:extent cx="2274473" cy="1154546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2307" t="40114" r="30641" b="31624"/>
                    <a:stretch/>
                  </pic:blipFill>
                  <pic:spPr bwMode="auto">
                    <a:xfrm>
                      <a:off x="0" y="0"/>
                      <a:ext cx="2302936" cy="11689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2281C2" w14:textId="0ED8F095" w:rsidR="00305FCB" w:rsidRDefault="00305FCB" w:rsidP="00C34FC1">
      <w:pPr>
        <w:rPr>
          <w:b/>
          <w:noProof/>
          <w:color w:val="002060"/>
        </w:rPr>
      </w:pPr>
    </w:p>
    <w:p w14:paraId="0B3B292F" w14:textId="77777777" w:rsidR="00305FCB" w:rsidRPr="00305FCB" w:rsidRDefault="00305FCB" w:rsidP="00305FCB">
      <w:pPr>
        <w:rPr>
          <w:b/>
          <w:bCs/>
          <w:color w:val="002060"/>
        </w:rPr>
      </w:pPr>
      <w:r w:rsidRPr="00305FCB">
        <w:rPr>
          <w:b/>
          <w:bCs/>
          <w:color w:val="002060"/>
        </w:rPr>
        <w:t>We serve clients in diverse sectors:</w:t>
      </w:r>
    </w:p>
    <w:p w14:paraId="77A79C6E" w14:textId="77777777" w:rsidR="00305FCB" w:rsidRPr="00323B57" w:rsidRDefault="00305FCB" w:rsidP="00305FCB">
      <w:pPr>
        <w:pStyle w:val="ListParagraph"/>
        <w:numPr>
          <w:ilvl w:val="0"/>
          <w:numId w:val="3"/>
        </w:numPr>
        <w:rPr>
          <w:color w:val="002060"/>
        </w:rPr>
      </w:pPr>
      <w:r w:rsidRPr="00323B57">
        <w:rPr>
          <w:color w:val="002060"/>
        </w:rPr>
        <w:t>Power</w:t>
      </w:r>
    </w:p>
    <w:p w14:paraId="7429162D" w14:textId="77777777" w:rsidR="00305FCB" w:rsidRPr="00323B57" w:rsidRDefault="00305FCB" w:rsidP="00305FCB">
      <w:pPr>
        <w:pStyle w:val="ListParagraph"/>
        <w:numPr>
          <w:ilvl w:val="0"/>
          <w:numId w:val="3"/>
        </w:numPr>
        <w:rPr>
          <w:color w:val="002060"/>
        </w:rPr>
      </w:pPr>
      <w:r w:rsidRPr="00323B57">
        <w:rPr>
          <w:color w:val="002060"/>
        </w:rPr>
        <w:t>Energy</w:t>
      </w:r>
    </w:p>
    <w:p w14:paraId="6744C40A" w14:textId="77777777" w:rsidR="00305FCB" w:rsidRPr="00323B57" w:rsidRDefault="00305FCB" w:rsidP="00305FCB">
      <w:pPr>
        <w:pStyle w:val="ListParagraph"/>
        <w:numPr>
          <w:ilvl w:val="0"/>
          <w:numId w:val="3"/>
        </w:numPr>
        <w:rPr>
          <w:color w:val="002060"/>
        </w:rPr>
      </w:pPr>
      <w:r w:rsidRPr="00323B57">
        <w:rPr>
          <w:color w:val="002060"/>
        </w:rPr>
        <w:t>Mining</w:t>
      </w:r>
    </w:p>
    <w:p w14:paraId="5421B209" w14:textId="77777777" w:rsidR="00305FCB" w:rsidRPr="00323B57" w:rsidRDefault="00305FCB" w:rsidP="00305FCB">
      <w:pPr>
        <w:pStyle w:val="ListParagraph"/>
        <w:numPr>
          <w:ilvl w:val="0"/>
          <w:numId w:val="3"/>
        </w:numPr>
        <w:rPr>
          <w:color w:val="002060"/>
        </w:rPr>
      </w:pPr>
      <w:r w:rsidRPr="00323B57">
        <w:rPr>
          <w:color w:val="002060"/>
        </w:rPr>
        <w:t>Industrial</w:t>
      </w:r>
    </w:p>
    <w:p w14:paraId="2BB7ED85" w14:textId="77777777" w:rsidR="00305FCB" w:rsidRPr="00323B57" w:rsidRDefault="00305FCB" w:rsidP="00305FCB">
      <w:pPr>
        <w:pStyle w:val="ListParagraph"/>
        <w:numPr>
          <w:ilvl w:val="0"/>
          <w:numId w:val="3"/>
        </w:numPr>
        <w:rPr>
          <w:color w:val="002060"/>
        </w:rPr>
      </w:pPr>
      <w:proofErr w:type="spellStart"/>
      <w:r w:rsidRPr="00323B57">
        <w:rPr>
          <w:color w:val="002060"/>
        </w:rPr>
        <w:t>Infrustructure</w:t>
      </w:r>
      <w:proofErr w:type="spellEnd"/>
    </w:p>
    <w:p w14:paraId="4A1FD085" w14:textId="77777777" w:rsidR="00305FCB" w:rsidRDefault="00305FCB" w:rsidP="00305FCB">
      <w:pPr>
        <w:pStyle w:val="ListParagraph"/>
        <w:numPr>
          <w:ilvl w:val="0"/>
          <w:numId w:val="3"/>
        </w:numPr>
        <w:rPr>
          <w:color w:val="002060"/>
        </w:rPr>
      </w:pPr>
      <w:r w:rsidRPr="00323B57">
        <w:rPr>
          <w:color w:val="002060"/>
        </w:rPr>
        <w:t>Corporates</w:t>
      </w:r>
    </w:p>
    <w:p w14:paraId="33923655" w14:textId="77777777" w:rsidR="00305FCB" w:rsidRPr="00323B57" w:rsidRDefault="00305FCB" w:rsidP="00C34FC1">
      <w:pPr>
        <w:rPr>
          <w:b/>
          <w:noProof/>
          <w:color w:val="002060"/>
        </w:rPr>
      </w:pPr>
    </w:p>
    <w:p w14:paraId="2E33129A" w14:textId="72D01848" w:rsidR="00C550DC" w:rsidRPr="00323B57" w:rsidRDefault="00E34CE2" w:rsidP="00E34CE2">
      <w:pPr>
        <w:ind w:left="-630"/>
        <w:rPr>
          <w:color w:val="002060"/>
        </w:rPr>
      </w:pPr>
      <w:r w:rsidRPr="00323B57">
        <w:rPr>
          <w:color w:val="002060"/>
        </w:rPr>
        <w:t xml:space="preserve"> </w:t>
      </w:r>
      <w:r w:rsidR="00C550DC" w:rsidRPr="00323B57">
        <w:rPr>
          <w:color w:val="002060"/>
        </w:rPr>
        <w:t xml:space="preserve">  </w:t>
      </w:r>
    </w:p>
    <w:p w14:paraId="4706420F" w14:textId="518C10B8" w:rsidR="00E34CE2" w:rsidRPr="00323B57" w:rsidRDefault="00305FCB" w:rsidP="00323B57">
      <w:pPr>
        <w:keepNext/>
        <w:ind w:left="-630"/>
        <w:rPr>
          <w:color w:val="002060"/>
        </w:rPr>
      </w:pPr>
      <w:r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F8A773" wp14:editId="594D643C">
                <wp:simplePos x="0" y="0"/>
                <wp:positionH relativeFrom="margin">
                  <wp:align>left</wp:align>
                </wp:positionH>
                <wp:positionV relativeFrom="paragraph">
                  <wp:posOffset>520700</wp:posOffset>
                </wp:positionV>
                <wp:extent cx="1234440" cy="35052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444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BB7227D" w14:textId="2D3E88D7" w:rsidR="00323B57" w:rsidRDefault="00323B57">
                            <w:r>
                              <w:t>Ener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8F8A773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0;margin-top:41pt;width:97.2pt;height:27.6pt;z-index:2516633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" filled="f" stroked="f" strokeweight=".5pt">
                <v:textbox>
                  <w:txbxContent>
                    <w:p w14:paraId="7BB7227D" w14:textId="2D3E88D7" w:rsidR="00323B57" w:rsidRDefault="00323B57">
                      <w:r>
                        <w:t>Energ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3B57"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53E8A10" wp14:editId="5485AB20">
                <wp:simplePos x="0" y="0"/>
                <wp:positionH relativeFrom="column">
                  <wp:posOffset>1813560</wp:posOffset>
                </wp:positionH>
                <wp:positionV relativeFrom="paragraph">
                  <wp:posOffset>488315</wp:posOffset>
                </wp:positionV>
                <wp:extent cx="1234440" cy="35052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444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6B0BE6" w14:textId="77777777" w:rsidR="00323B57" w:rsidRDefault="00323B57" w:rsidP="00323B57">
                            <w:r>
                              <w:t>Trans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3E8A10" id="Text Box 28" o:spid="_x0000_s1027" type="#_x0000_t202" style="position:absolute;left:0;text-align:left;margin-left:142.8pt;margin-top:38.45pt;width:97.2pt;height:27.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" filled="f" stroked="f" strokeweight=".5pt">
                <v:textbox>
                  <w:txbxContent>
                    <w:p w14:paraId="1C6B0BE6" w14:textId="77777777" w:rsidR="00323B57" w:rsidRDefault="00323B57" w:rsidP="00323B57">
                      <w:r>
                        <w:t>Transport</w:t>
                      </w:r>
                    </w:p>
                  </w:txbxContent>
                </v:textbox>
              </v:shape>
            </w:pict>
          </mc:Fallback>
        </mc:AlternateContent>
      </w:r>
      <w:r w:rsidR="00726A75" w:rsidRPr="00323B57">
        <w:rPr>
          <w:noProof/>
          <w:color w:val="002060"/>
        </w:rPr>
        <w:drawing>
          <wp:inline distT="0" distB="0" distL="0" distR="0" wp14:anchorId="630E107F" wp14:editId="1CE392BC">
            <wp:extent cx="1899513" cy="1219200"/>
            <wp:effectExtent l="0" t="0" r="5715" b="0"/>
            <wp:docPr id="11" name="Picture 1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26" r="15629" b="55641"/>
                    <a:stretch/>
                  </pic:blipFill>
                  <pic:spPr bwMode="auto">
                    <a:xfrm>
                      <a:off x="0" y="0"/>
                      <a:ext cx="1906671" cy="1223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23B57">
        <w:rPr>
          <w:color w:val="002060"/>
        </w:rPr>
        <w:t xml:space="preserve">  </w:t>
      </w:r>
      <w:r w:rsidR="00323B57" w:rsidRPr="00323B57">
        <w:rPr>
          <w:noProof/>
          <w:color w:val="002060"/>
        </w:rPr>
        <w:drawing>
          <wp:inline distT="0" distB="0" distL="0" distR="0" wp14:anchorId="34C28FA6" wp14:editId="270DB4F0">
            <wp:extent cx="1600666" cy="1005840"/>
            <wp:effectExtent l="0" t="0" r="0" b="3810"/>
            <wp:docPr id="9" name="Picture 9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ee the source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08" t="10308" b="7608"/>
                    <a:stretch/>
                  </pic:blipFill>
                  <pic:spPr bwMode="auto">
                    <a:xfrm>
                      <a:off x="0" y="0"/>
                      <a:ext cx="1612880" cy="1013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869E30" w14:textId="056A47B3" w:rsidR="00E34CE2" w:rsidRPr="00323B57" w:rsidRDefault="00CF421B" w:rsidP="00305FCB">
      <w:pPr>
        <w:keepNext/>
        <w:ind w:left="-720"/>
        <w:rPr>
          <w:color w:val="002060"/>
        </w:rPr>
      </w:pPr>
      <w:r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919F78C" wp14:editId="17EDC167">
                <wp:simplePos x="0" y="0"/>
                <wp:positionH relativeFrom="column">
                  <wp:posOffset>-220980</wp:posOffset>
                </wp:positionH>
                <wp:positionV relativeFrom="paragraph">
                  <wp:posOffset>1099185</wp:posOffset>
                </wp:positionV>
                <wp:extent cx="1234440" cy="35052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444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FE3AACD" w14:textId="0CB34B08" w:rsidR="00CF421B" w:rsidRDefault="00CF421B" w:rsidP="00CF421B">
                            <w:r>
                              <w:t>Mi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19F78C" id="Text Box 5" o:spid="_x0000_s1028" type="#_x0000_t202" style="position:absolute;left:0;text-align:left;margin-left:-17.4pt;margin-top:86.55pt;width:97.2pt;height:27.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" filled="f" stroked="f" strokeweight=".5pt">
                <v:textbox>
                  <w:txbxContent>
                    <w:p w14:paraId="7FE3AACD" w14:textId="0CB34B08" w:rsidR="00CF421B" w:rsidRDefault="00CF421B" w:rsidP="00CF421B">
                      <w:r>
                        <w:t>Mining</w:t>
                      </w:r>
                    </w:p>
                  </w:txbxContent>
                </v:textbox>
              </v:shape>
            </w:pict>
          </mc:Fallback>
        </mc:AlternateContent>
      </w:r>
      <w:r w:rsidR="00305FCB"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5C03EA6" wp14:editId="6628AACC">
                <wp:simplePos x="0" y="0"/>
                <wp:positionH relativeFrom="column">
                  <wp:posOffset>312420</wp:posOffset>
                </wp:positionH>
                <wp:positionV relativeFrom="paragraph">
                  <wp:posOffset>760095</wp:posOffset>
                </wp:positionV>
                <wp:extent cx="1234440" cy="35052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444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8F32EE" w14:textId="64971730" w:rsidR="00305FCB" w:rsidRDefault="00305FCB" w:rsidP="00305FCB">
                            <w:r>
                              <w:t>Mi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C03EA6" id="Text Box 31" o:spid="_x0000_s1029" type="#_x0000_t202" style="position:absolute;left:0;text-align:left;margin-left:24.6pt;margin-top:59.85pt;width:97.2pt;height:27.6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" filled="f" stroked="f" strokeweight=".5pt">
                <v:textbox>
                  <w:txbxContent>
                    <w:p w14:paraId="148F32EE" w14:textId="64971730" w:rsidR="00305FCB" w:rsidRDefault="00305FCB" w:rsidP="00305FCB">
                      <w:r>
                        <w:t>Mining</w:t>
                      </w:r>
                    </w:p>
                  </w:txbxContent>
                </v:textbox>
              </v:shape>
            </w:pict>
          </mc:Fallback>
        </mc:AlternateContent>
      </w:r>
      <w:r w:rsidR="00E34CE2" w:rsidRPr="00323B57">
        <w:rPr>
          <w:noProof/>
          <w:color w:val="002060"/>
        </w:rPr>
        <w:drawing>
          <wp:inline distT="0" distB="0" distL="0" distR="0" wp14:anchorId="0CE66572" wp14:editId="6B21468C">
            <wp:extent cx="2831770" cy="1599871"/>
            <wp:effectExtent l="0" t="0" r="6985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88" r="4744" b="8901"/>
                    <a:stretch/>
                  </pic:blipFill>
                  <pic:spPr bwMode="auto">
                    <a:xfrm>
                      <a:off x="0" y="0"/>
                      <a:ext cx="2842528" cy="1605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EDED54" w14:textId="0DB68DEE" w:rsidR="005F082A" w:rsidRPr="00323B57" w:rsidRDefault="005F082A" w:rsidP="005F082A">
      <w:pPr>
        <w:rPr>
          <w:color w:val="002060"/>
        </w:rPr>
      </w:pPr>
    </w:p>
    <w:p w14:paraId="2F6F91D8" w14:textId="555227EE" w:rsidR="005F082A" w:rsidRPr="00323B57" w:rsidRDefault="005F082A" w:rsidP="005F082A">
      <w:pPr>
        <w:rPr>
          <w:color w:val="002060"/>
        </w:rPr>
      </w:pPr>
    </w:p>
    <w:p w14:paraId="45071267" w14:textId="3B2BF1B3" w:rsidR="005F082A" w:rsidRPr="00323B57" w:rsidRDefault="005F082A" w:rsidP="005F082A">
      <w:pPr>
        <w:rPr>
          <w:color w:val="002060"/>
        </w:rPr>
      </w:pPr>
    </w:p>
    <w:p w14:paraId="1FE42D81" w14:textId="2E5588C5" w:rsidR="005F082A" w:rsidRPr="00323B57" w:rsidRDefault="005F082A" w:rsidP="005F082A">
      <w:pPr>
        <w:rPr>
          <w:color w:val="002060"/>
        </w:rPr>
      </w:pPr>
    </w:p>
    <w:p w14:paraId="06F30ACB" w14:textId="210F83ED" w:rsidR="009A6839" w:rsidRPr="00323B57" w:rsidRDefault="009A6839">
      <w:pPr>
        <w:rPr>
          <w:b/>
          <w:bCs/>
          <w:color w:val="002060"/>
        </w:rPr>
      </w:pPr>
      <w:r w:rsidRPr="00323B57">
        <w:rPr>
          <w:b/>
          <w:bCs/>
          <w:color w:val="002060"/>
        </w:rPr>
        <w:t xml:space="preserve">Services </w:t>
      </w:r>
      <w:proofErr w:type="spellStart"/>
      <w:r w:rsidRPr="00323B57">
        <w:rPr>
          <w:b/>
          <w:bCs/>
          <w:color w:val="002060"/>
        </w:rPr>
        <w:t>offerred</w:t>
      </w:r>
      <w:proofErr w:type="spellEnd"/>
    </w:p>
    <w:p w14:paraId="7CEAFDB7" w14:textId="2C6D6A37" w:rsidR="00D66747" w:rsidRPr="00323B57" w:rsidRDefault="009A6839" w:rsidP="000E7C65">
      <w:pPr>
        <w:spacing w:line="240" w:lineRule="auto"/>
        <w:rPr>
          <w:color w:val="002060"/>
        </w:rPr>
      </w:pPr>
      <w:r w:rsidRPr="00323B57">
        <w:rPr>
          <w:color w:val="002060"/>
        </w:rPr>
        <w:t xml:space="preserve">Air </w:t>
      </w:r>
      <w:proofErr w:type="spellStart"/>
      <w:r w:rsidRPr="00323B57">
        <w:rPr>
          <w:color w:val="002060"/>
        </w:rPr>
        <w:t>disperssion</w:t>
      </w:r>
      <w:proofErr w:type="spellEnd"/>
      <w:r w:rsidRPr="00323B57">
        <w:rPr>
          <w:color w:val="002060"/>
        </w:rPr>
        <w:t xml:space="preserve"> modelling: </w:t>
      </w:r>
    </w:p>
    <w:tbl>
      <w:tblPr>
        <w:tblStyle w:val="TableGrid"/>
        <w:tblW w:w="10165" w:type="dxa"/>
        <w:tblInd w:w="-725" w:type="dxa"/>
        <w:tblLook w:val="04A0" w:firstRow="1" w:lastRow="0" w:firstColumn="1" w:lastColumn="0" w:noHBand="0" w:noVBand="1"/>
      </w:tblPr>
      <w:tblGrid>
        <w:gridCol w:w="1656"/>
        <w:gridCol w:w="4524"/>
        <w:gridCol w:w="3985"/>
      </w:tblGrid>
      <w:tr w:rsidR="006D4796" w:rsidRPr="00323B57" w14:paraId="0C57F332" w14:textId="77777777" w:rsidTr="006D4796">
        <w:tc>
          <w:tcPr>
            <w:tcW w:w="1656" w:type="dxa"/>
          </w:tcPr>
          <w:p w14:paraId="2383F62A" w14:textId="12CB65A8" w:rsidR="000E7C65" w:rsidRPr="00323B57" w:rsidRDefault="000E7C65" w:rsidP="000E7C65">
            <w:pPr>
              <w:rPr>
                <w:color w:val="002060"/>
              </w:rPr>
            </w:pPr>
          </w:p>
        </w:tc>
        <w:tc>
          <w:tcPr>
            <w:tcW w:w="4554" w:type="dxa"/>
          </w:tcPr>
          <w:p w14:paraId="1887807A" w14:textId="77777777" w:rsidR="000E7C65" w:rsidRPr="00323B57" w:rsidRDefault="000E7C65" w:rsidP="000E7C65">
            <w:pPr>
              <w:rPr>
                <w:color w:val="002060"/>
              </w:rPr>
            </w:pPr>
          </w:p>
        </w:tc>
        <w:tc>
          <w:tcPr>
            <w:tcW w:w="3955" w:type="dxa"/>
          </w:tcPr>
          <w:p w14:paraId="21588C48" w14:textId="77777777" w:rsidR="000E7C65" w:rsidRPr="00323B57" w:rsidRDefault="000E7C65" w:rsidP="000E7C65">
            <w:pPr>
              <w:rPr>
                <w:color w:val="002060"/>
              </w:rPr>
            </w:pPr>
          </w:p>
        </w:tc>
      </w:tr>
      <w:tr w:rsidR="006D4796" w:rsidRPr="00323B57" w14:paraId="677B9FF3" w14:textId="77777777" w:rsidTr="006D4796">
        <w:tc>
          <w:tcPr>
            <w:tcW w:w="1656" w:type="dxa"/>
            <w:vMerge w:val="restart"/>
          </w:tcPr>
          <w:p w14:paraId="2519896D" w14:textId="20079D33" w:rsidR="00416610" w:rsidRPr="00323B57" w:rsidRDefault="00416610" w:rsidP="000E7C65">
            <w:pPr>
              <w:rPr>
                <w:color w:val="002060"/>
              </w:rPr>
            </w:pPr>
            <w:r w:rsidRPr="00323B57">
              <w:rPr>
                <w:color w:val="002060"/>
              </w:rPr>
              <w:t>Air dispersion modelling</w:t>
            </w:r>
          </w:p>
        </w:tc>
        <w:tc>
          <w:tcPr>
            <w:tcW w:w="4554" w:type="dxa"/>
          </w:tcPr>
          <w:p w14:paraId="3694F439" w14:textId="0DCE3AE3" w:rsidR="00416610" w:rsidRPr="00323B57" w:rsidRDefault="00416610" w:rsidP="000E7C65">
            <w:pPr>
              <w:pStyle w:val="ListParagraph"/>
              <w:numPr>
                <w:ilvl w:val="0"/>
                <w:numId w:val="8"/>
              </w:numPr>
              <w:ind w:left="318"/>
              <w:rPr>
                <w:color w:val="002060"/>
              </w:rPr>
            </w:pPr>
            <w:r w:rsidRPr="00323B57">
              <w:rPr>
                <w:color w:val="002060"/>
              </w:rPr>
              <w:t>Project site assessment</w:t>
            </w:r>
          </w:p>
          <w:p w14:paraId="615AA6B7" w14:textId="77777777" w:rsidR="006C3EC6" w:rsidRPr="00323B57" w:rsidRDefault="006C3EC6" w:rsidP="006C3EC6">
            <w:pPr>
              <w:pStyle w:val="ListParagraph"/>
              <w:numPr>
                <w:ilvl w:val="0"/>
                <w:numId w:val="12"/>
              </w:numPr>
              <w:rPr>
                <w:color w:val="002060"/>
              </w:rPr>
            </w:pPr>
            <w:r w:rsidRPr="00323B57">
              <w:rPr>
                <w:color w:val="002060"/>
              </w:rPr>
              <w:t>Land cover analysis</w:t>
            </w:r>
          </w:p>
          <w:p w14:paraId="3BB5CCA3" w14:textId="7702CB1E" w:rsidR="006C3EC6" w:rsidRDefault="006C3EC6" w:rsidP="006C3EC6">
            <w:pPr>
              <w:pStyle w:val="ListParagraph"/>
              <w:numPr>
                <w:ilvl w:val="0"/>
                <w:numId w:val="12"/>
              </w:numPr>
              <w:rPr>
                <w:color w:val="002060"/>
              </w:rPr>
            </w:pPr>
            <w:r w:rsidRPr="009E05DB">
              <w:rPr>
                <w:color w:val="002060"/>
              </w:rPr>
              <w:t xml:space="preserve">Terrain and building </w:t>
            </w:r>
            <w:r w:rsidR="006D4796">
              <w:rPr>
                <w:color w:val="002060"/>
              </w:rPr>
              <w:t>influence</w:t>
            </w:r>
          </w:p>
          <w:p w14:paraId="7C32156D" w14:textId="77777777" w:rsidR="006D4796" w:rsidRPr="00323B57" w:rsidRDefault="006D4796" w:rsidP="006D4796">
            <w:pPr>
              <w:pStyle w:val="ListParagraph"/>
              <w:ind w:left="954"/>
              <w:rPr>
                <w:color w:val="002060"/>
              </w:rPr>
            </w:pPr>
            <w:bookmarkStart w:id="0" w:name="_GoBack"/>
            <w:bookmarkEnd w:id="0"/>
          </w:p>
          <w:p w14:paraId="10930E61" w14:textId="77777777" w:rsidR="00416610" w:rsidRPr="00323B57" w:rsidRDefault="00416610" w:rsidP="00CF2E05">
            <w:pPr>
              <w:pStyle w:val="ListParagraph"/>
              <w:numPr>
                <w:ilvl w:val="0"/>
                <w:numId w:val="1"/>
              </w:numPr>
              <w:ind w:left="120" w:hanging="90"/>
              <w:rPr>
                <w:color w:val="002060"/>
              </w:rPr>
            </w:pPr>
            <w:r w:rsidRPr="00323B57">
              <w:rPr>
                <w:noProof/>
                <w:color w:val="002060"/>
              </w:rPr>
              <w:drawing>
                <wp:inline distT="0" distB="0" distL="0" distR="0" wp14:anchorId="5A4298DF" wp14:editId="47EF7D86">
                  <wp:extent cx="2522220" cy="168148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2220" cy="1681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FCF8C41" w14:textId="77777777" w:rsidR="00416610" w:rsidRPr="00323B57" w:rsidRDefault="00416610" w:rsidP="00CF2E05">
            <w:pPr>
              <w:rPr>
                <w:color w:val="002060"/>
              </w:rPr>
            </w:pPr>
          </w:p>
          <w:p w14:paraId="5FB9E048" w14:textId="55C182AD" w:rsidR="00416610" w:rsidRPr="00323B57" w:rsidRDefault="00416610" w:rsidP="00CF2E05">
            <w:pPr>
              <w:rPr>
                <w:color w:val="002060"/>
              </w:rPr>
            </w:pPr>
          </w:p>
        </w:tc>
        <w:tc>
          <w:tcPr>
            <w:tcW w:w="3955" w:type="dxa"/>
          </w:tcPr>
          <w:p w14:paraId="3A510261" w14:textId="0A44D5E4" w:rsidR="00416610" w:rsidRPr="00323B57" w:rsidRDefault="00416610" w:rsidP="003C09A8">
            <w:pPr>
              <w:pStyle w:val="ListParagraph"/>
              <w:numPr>
                <w:ilvl w:val="0"/>
                <w:numId w:val="8"/>
              </w:numPr>
              <w:ind w:left="234" w:hanging="90"/>
              <w:rPr>
                <w:color w:val="002060"/>
              </w:rPr>
            </w:pPr>
          </w:p>
          <w:p w14:paraId="38184533" w14:textId="78956E56" w:rsidR="00416610" w:rsidRPr="00323B57" w:rsidRDefault="00416610" w:rsidP="003C09A8">
            <w:pPr>
              <w:rPr>
                <w:color w:val="002060"/>
              </w:rPr>
            </w:pPr>
          </w:p>
          <w:p w14:paraId="27458A85" w14:textId="69DD63B0" w:rsidR="00416610" w:rsidRPr="00323B57" w:rsidRDefault="00416610" w:rsidP="00CF2E05">
            <w:pPr>
              <w:pStyle w:val="ListParagraph"/>
              <w:jc w:val="both"/>
              <w:rPr>
                <w:rFonts w:ascii="Times New Roman" w:hAnsi="Times New Roman"/>
                <w:b/>
                <w:bCs/>
                <w:color w:val="002060"/>
                <w:sz w:val="24"/>
                <w:szCs w:val="24"/>
              </w:rPr>
            </w:pPr>
          </w:p>
          <w:p w14:paraId="78DE0125" w14:textId="0942685C" w:rsidR="00416610" w:rsidRPr="00323B57" w:rsidRDefault="00416610" w:rsidP="00CF2E05">
            <w:pPr>
              <w:pStyle w:val="ListParagraph"/>
              <w:rPr>
                <w:color w:val="002060"/>
              </w:rPr>
            </w:pPr>
          </w:p>
        </w:tc>
      </w:tr>
      <w:tr w:rsidR="006D4796" w:rsidRPr="00323B57" w14:paraId="1F8F1648" w14:textId="77777777" w:rsidTr="0057528B">
        <w:trPr>
          <w:trHeight w:val="3787"/>
        </w:trPr>
        <w:tc>
          <w:tcPr>
            <w:tcW w:w="1451" w:type="dxa"/>
            <w:vMerge/>
          </w:tcPr>
          <w:p w14:paraId="0CB412BC" w14:textId="77777777" w:rsidR="006D4796" w:rsidRPr="00323B57" w:rsidRDefault="006D4796" w:rsidP="000E7C65">
            <w:pPr>
              <w:rPr>
                <w:color w:val="002060"/>
              </w:rPr>
            </w:pPr>
          </w:p>
        </w:tc>
        <w:tc>
          <w:tcPr>
            <w:tcW w:w="4308" w:type="dxa"/>
          </w:tcPr>
          <w:p w14:paraId="1B728D97" w14:textId="5461DD3E" w:rsidR="006D4796" w:rsidRDefault="006D4796" w:rsidP="000E7C65">
            <w:pPr>
              <w:pStyle w:val="ListParagraph"/>
              <w:numPr>
                <w:ilvl w:val="0"/>
                <w:numId w:val="8"/>
              </w:numPr>
              <w:ind w:left="318"/>
              <w:rPr>
                <w:color w:val="002060"/>
              </w:rPr>
            </w:pPr>
            <w:r w:rsidRPr="00323B57">
              <w:rPr>
                <w:color w:val="002060"/>
              </w:rPr>
              <w:t>Air dispersion and noise modelling</w:t>
            </w:r>
          </w:p>
          <w:p w14:paraId="41E152CB" w14:textId="77777777" w:rsidR="006D4796" w:rsidRPr="00323B57" w:rsidRDefault="006D4796" w:rsidP="006D4796">
            <w:pPr>
              <w:pStyle w:val="ListParagraph"/>
              <w:ind w:left="318"/>
              <w:rPr>
                <w:color w:val="002060"/>
              </w:rPr>
            </w:pPr>
          </w:p>
          <w:p w14:paraId="4971795A" w14:textId="63FBFA8C" w:rsidR="006D4796" w:rsidRPr="00323B57" w:rsidRDefault="006D4796" w:rsidP="006D4796">
            <w:pPr>
              <w:pStyle w:val="ListParagraph"/>
              <w:ind w:left="36"/>
              <w:rPr>
                <w:color w:val="002060"/>
              </w:rPr>
            </w:pPr>
            <w:r w:rsidRPr="00323B57">
              <w:rPr>
                <w:noProof/>
                <w:color w:val="002060"/>
              </w:rPr>
              <w:drawing>
                <wp:inline distT="0" distB="0" distL="0" distR="0" wp14:anchorId="54C7C365" wp14:editId="57672ED5">
                  <wp:extent cx="2545080" cy="1878023"/>
                  <wp:effectExtent l="0" t="0" r="7620" b="825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l="30129" t="26211" r="38077" b="32080"/>
                          <a:stretch/>
                        </pic:blipFill>
                        <pic:spPr bwMode="auto">
                          <a:xfrm>
                            <a:off x="0" y="0"/>
                            <a:ext cx="2545080" cy="18780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85355AA" w14:textId="1ABD06AD" w:rsidR="006D4796" w:rsidRPr="00323B57" w:rsidRDefault="006D4796" w:rsidP="00CF2E05">
            <w:pPr>
              <w:pStyle w:val="ListParagraph"/>
              <w:ind w:left="318"/>
              <w:rPr>
                <w:color w:val="002060"/>
              </w:rPr>
            </w:pPr>
            <w:r w:rsidRPr="00323B57">
              <w:rPr>
                <w:color w:val="002060"/>
              </w:rPr>
              <w:t xml:space="preserve"> </w:t>
            </w:r>
          </w:p>
          <w:p w14:paraId="733F6786" w14:textId="77777777" w:rsidR="006D4796" w:rsidRPr="00323B57" w:rsidRDefault="006D4796" w:rsidP="000E7C65">
            <w:pPr>
              <w:rPr>
                <w:color w:val="002060"/>
              </w:rPr>
            </w:pPr>
          </w:p>
        </w:tc>
        <w:tc>
          <w:tcPr>
            <w:tcW w:w="4406" w:type="dxa"/>
          </w:tcPr>
          <w:p w14:paraId="6273667B" w14:textId="77777777" w:rsidR="006D4796" w:rsidRPr="00323B57" w:rsidRDefault="006D4796" w:rsidP="000E7C65">
            <w:pPr>
              <w:rPr>
                <w:color w:val="002060"/>
              </w:rPr>
            </w:pPr>
          </w:p>
        </w:tc>
      </w:tr>
      <w:tr w:rsidR="006D4796" w:rsidRPr="00323B57" w14:paraId="04A62544" w14:textId="77777777" w:rsidTr="006D4796">
        <w:tc>
          <w:tcPr>
            <w:tcW w:w="1656" w:type="dxa"/>
          </w:tcPr>
          <w:p w14:paraId="78978848" w14:textId="4E7648E8" w:rsidR="00416610" w:rsidRPr="00323B57" w:rsidRDefault="00416610" w:rsidP="00416610">
            <w:pPr>
              <w:rPr>
                <w:color w:val="002060"/>
              </w:rPr>
            </w:pPr>
            <w:r w:rsidRPr="00323B57">
              <w:rPr>
                <w:color w:val="002060"/>
              </w:rPr>
              <w:t xml:space="preserve">Geographic </w:t>
            </w:r>
            <w:proofErr w:type="spellStart"/>
            <w:r w:rsidRPr="00323B57">
              <w:rPr>
                <w:color w:val="002060"/>
              </w:rPr>
              <w:t>Informations</w:t>
            </w:r>
            <w:proofErr w:type="spellEnd"/>
            <w:r w:rsidRPr="00323B57">
              <w:rPr>
                <w:color w:val="002060"/>
              </w:rPr>
              <w:t xml:space="preserve"> Systems for resource mapping and planning</w:t>
            </w:r>
          </w:p>
          <w:p w14:paraId="67E1F7A1" w14:textId="77777777" w:rsidR="000E7C65" w:rsidRPr="00323B57" w:rsidRDefault="000E7C65" w:rsidP="00713F79">
            <w:pPr>
              <w:rPr>
                <w:color w:val="002060"/>
              </w:rPr>
            </w:pPr>
          </w:p>
        </w:tc>
        <w:tc>
          <w:tcPr>
            <w:tcW w:w="4554" w:type="dxa"/>
          </w:tcPr>
          <w:p w14:paraId="627E81B7" w14:textId="77777777" w:rsidR="00713F79" w:rsidRPr="00323B57" w:rsidRDefault="00713F79" w:rsidP="00713F79">
            <w:pPr>
              <w:pStyle w:val="ListParagraph"/>
              <w:numPr>
                <w:ilvl w:val="0"/>
                <w:numId w:val="8"/>
              </w:numPr>
              <w:ind w:left="252"/>
              <w:rPr>
                <w:color w:val="002060"/>
              </w:rPr>
            </w:pPr>
            <w:r w:rsidRPr="00323B57">
              <w:rPr>
                <w:color w:val="002060"/>
              </w:rPr>
              <w:lastRenderedPageBreak/>
              <w:t>Spatial data capture and development of databases</w:t>
            </w:r>
          </w:p>
          <w:p w14:paraId="2A4341D1" w14:textId="77777777" w:rsidR="00713F79" w:rsidRPr="00323B57" w:rsidRDefault="00713F79" w:rsidP="00713F79">
            <w:pPr>
              <w:pStyle w:val="ListParagraph"/>
              <w:numPr>
                <w:ilvl w:val="0"/>
                <w:numId w:val="8"/>
              </w:numPr>
              <w:ind w:left="252"/>
              <w:rPr>
                <w:color w:val="002060"/>
              </w:rPr>
            </w:pPr>
            <w:r w:rsidRPr="00323B57">
              <w:rPr>
                <w:color w:val="002060"/>
              </w:rPr>
              <w:t>Spatial data analysis and visualization (mapping)</w:t>
            </w:r>
          </w:p>
          <w:p w14:paraId="7140BDD3" w14:textId="77777777" w:rsidR="00713F79" w:rsidRPr="00323B57" w:rsidRDefault="00713F79" w:rsidP="00713F79">
            <w:pPr>
              <w:pStyle w:val="ListParagraph"/>
              <w:numPr>
                <w:ilvl w:val="0"/>
                <w:numId w:val="8"/>
              </w:numPr>
              <w:ind w:left="252"/>
              <w:rPr>
                <w:color w:val="002060"/>
              </w:rPr>
            </w:pPr>
            <w:proofErr w:type="spellStart"/>
            <w:r w:rsidRPr="00323B57">
              <w:rPr>
                <w:color w:val="002060"/>
              </w:rPr>
              <w:t>Spatio</w:t>
            </w:r>
            <w:proofErr w:type="spellEnd"/>
            <w:r w:rsidRPr="00323B57">
              <w:rPr>
                <w:color w:val="002060"/>
              </w:rPr>
              <w:t>-temporal modelling</w:t>
            </w:r>
          </w:p>
          <w:p w14:paraId="5BBF2BC1" w14:textId="77777777" w:rsidR="00713F79" w:rsidRPr="00323B57" w:rsidRDefault="00713F79" w:rsidP="00713F79">
            <w:pPr>
              <w:pStyle w:val="ListParagraph"/>
              <w:numPr>
                <w:ilvl w:val="0"/>
                <w:numId w:val="8"/>
              </w:numPr>
              <w:ind w:left="252"/>
              <w:rPr>
                <w:color w:val="002060"/>
              </w:rPr>
            </w:pPr>
            <w:r w:rsidRPr="00323B57">
              <w:rPr>
                <w:color w:val="002060"/>
              </w:rPr>
              <w:t>Land cover classification and analysis</w:t>
            </w:r>
          </w:p>
          <w:p w14:paraId="4FFE7EBA" w14:textId="77777777" w:rsidR="00713F79" w:rsidRPr="00323B57" w:rsidRDefault="00713F79" w:rsidP="00713F79">
            <w:pPr>
              <w:pStyle w:val="ListParagraph"/>
              <w:numPr>
                <w:ilvl w:val="0"/>
                <w:numId w:val="8"/>
              </w:numPr>
              <w:ind w:left="252"/>
              <w:rPr>
                <w:color w:val="002060"/>
              </w:rPr>
            </w:pPr>
            <w:r w:rsidRPr="00323B57">
              <w:rPr>
                <w:color w:val="002060"/>
              </w:rPr>
              <w:lastRenderedPageBreak/>
              <w:t>Remote sensing</w:t>
            </w:r>
          </w:p>
          <w:p w14:paraId="715089D2" w14:textId="6C09EC00" w:rsidR="00713F79" w:rsidRPr="00323B57" w:rsidRDefault="00713F79" w:rsidP="00713F79">
            <w:pPr>
              <w:rPr>
                <w:color w:val="002060"/>
              </w:rPr>
            </w:pPr>
            <w:r w:rsidRPr="00323B57">
              <w:rPr>
                <w:noProof/>
                <w:color w:val="002060"/>
              </w:rPr>
              <w:drawing>
                <wp:inline distT="0" distB="0" distL="0" distR="0" wp14:anchorId="39C43ED7" wp14:editId="38AB9A31">
                  <wp:extent cx="2168434" cy="914400"/>
                  <wp:effectExtent l="0" t="0" r="381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512" t="22533" r="15001" b="21134"/>
                          <a:stretch/>
                        </pic:blipFill>
                        <pic:spPr bwMode="auto">
                          <a:xfrm>
                            <a:off x="0" y="0"/>
                            <a:ext cx="2176805" cy="917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323B57">
              <w:rPr>
                <w:color w:val="002060"/>
              </w:rPr>
              <w:t xml:space="preserve">  </w:t>
            </w:r>
            <w:r w:rsidR="00A13727" w:rsidRPr="00323B57">
              <w:rPr>
                <w:noProof/>
                <w:color w:val="002060"/>
              </w:rPr>
              <w:drawing>
                <wp:inline distT="0" distB="0" distL="0" distR="0" wp14:anchorId="53AFA6D9" wp14:editId="14A0AD93">
                  <wp:extent cx="2301240" cy="2231505"/>
                  <wp:effectExtent l="0" t="0" r="381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29359" t="26894" r="49487" b="36638"/>
                          <a:stretch/>
                        </pic:blipFill>
                        <pic:spPr bwMode="auto">
                          <a:xfrm>
                            <a:off x="0" y="0"/>
                            <a:ext cx="2309442" cy="22394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2E5C835" w14:textId="77777777" w:rsidR="000E7C65" w:rsidRPr="00323B57" w:rsidRDefault="000E7C65" w:rsidP="000E7C65">
            <w:pPr>
              <w:rPr>
                <w:color w:val="002060"/>
              </w:rPr>
            </w:pPr>
          </w:p>
        </w:tc>
        <w:tc>
          <w:tcPr>
            <w:tcW w:w="3955" w:type="dxa"/>
          </w:tcPr>
          <w:p w14:paraId="243E8899" w14:textId="77777777" w:rsidR="000E7C65" w:rsidRPr="00323B57" w:rsidRDefault="000E7C65" w:rsidP="000E7C65">
            <w:pPr>
              <w:rPr>
                <w:color w:val="002060"/>
              </w:rPr>
            </w:pPr>
          </w:p>
        </w:tc>
      </w:tr>
      <w:tr w:rsidR="006D4796" w:rsidRPr="00323B57" w14:paraId="4621B44C" w14:textId="77777777" w:rsidTr="006D4796">
        <w:tc>
          <w:tcPr>
            <w:tcW w:w="1656" w:type="dxa"/>
          </w:tcPr>
          <w:p w14:paraId="16B6623B" w14:textId="34B1F4AC" w:rsidR="0007718F" w:rsidRPr="00323B57" w:rsidRDefault="0007718F" w:rsidP="00416610">
            <w:pPr>
              <w:rPr>
                <w:color w:val="002060"/>
              </w:rPr>
            </w:pPr>
            <w:r>
              <w:rPr>
                <w:color w:val="002060"/>
              </w:rPr>
              <w:t>Emission Monitoring</w:t>
            </w:r>
          </w:p>
        </w:tc>
        <w:tc>
          <w:tcPr>
            <w:tcW w:w="4554" w:type="dxa"/>
          </w:tcPr>
          <w:p w14:paraId="1A664384" w14:textId="67727CD3" w:rsidR="0007718F" w:rsidRPr="00323B57" w:rsidRDefault="0007718F" w:rsidP="0007718F">
            <w:pPr>
              <w:pStyle w:val="ListParagraph"/>
              <w:numPr>
                <w:ilvl w:val="0"/>
                <w:numId w:val="8"/>
              </w:numPr>
              <w:ind w:left="108" w:hanging="108"/>
              <w:rPr>
                <w:color w:val="002060"/>
              </w:rPr>
            </w:pPr>
            <w:r>
              <w:rPr>
                <w:color w:val="002060"/>
              </w:rPr>
              <w:t>Measuremen</w:t>
            </w:r>
            <w:r w:rsidR="006B3897">
              <w:rPr>
                <w:color w:val="002060"/>
              </w:rPr>
              <w:t xml:space="preserve">t and monitoring </w:t>
            </w:r>
            <w:r>
              <w:rPr>
                <w:color w:val="002060"/>
              </w:rPr>
              <w:t>of t</w:t>
            </w:r>
            <w:r w:rsidRPr="00323B57">
              <w:rPr>
                <w:color w:val="002060"/>
              </w:rPr>
              <w:t xml:space="preserve">emporal </w:t>
            </w:r>
            <w:r>
              <w:rPr>
                <w:color w:val="002060"/>
              </w:rPr>
              <w:t xml:space="preserve">air </w:t>
            </w:r>
            <w:r w:rsidR="009E05DB">
              <w:rPr>
                <w:color w:val="002060"/>
              </w:rPr>
              <w:t>emissions.</w:t>
            </w:r>
          </w:p>
          <w:p w14:paraId="6DE33DEF" w14:textId="77777777" w:rsidR="0007718F" w:rsidRPr="00323B57" w:rsidRDefault="0007718F" w:rsidP="00713F79">
            <w:pPr>
              <w:pStyle w:val="ListParagraph"/>
              <w:numPr>
                <w:ilvl w:val="0"/>
                <w:numId w:val="8"/>
              </w:numPr>
              <w:ind w:left="252"/>
              <w:rPr>
                <w:color w:val="002060"/>
              </w:rPr>
            </w:pPr>
          </w:p>
        </w:tc>
        <w:tc>
          <w:tcPr>
            <w:tcW w:w="3955" w:type="dxa"/>
          </w:tcPr>
          <w:p w14:paraId="41CBE51F" w14:textId="77777777" w:rsidR="0007718F" w:rsidRPr="00323B57" w:rsidRDefault="0007718F" w:rsidP="000E7C65">
            <w:pPr>
              <w:rPr>
                <w:color w:val="002060"/>
              </w:rPr>
            </w:pPr>
          </w:p>
        </w:tc>
      </w:tr>
      <w:tr w:rsidR="006D4796" w:rsidRPr="00323B57" w14:paraId="7BB188C1" w14:textId="77777777" w:rsidTr="006D4796">
        <w:tc>
          <w:tcPr>
            <w:tcW w:w="1656" w:type="dxa"/>
          </w:tcPr>
          <w:p w14:paraId="64D85177" w14:textId="77777777" w:rsidR="004505EA" w:rsidRPr="00323B57" w:rsidRDefault="004505EA" w:rsidP="004505EA">
            <w:pPr>
              <w:rPr>
                <w:color w:val="002060"/>
              </w:rPr>
            </w:pPr>
            <w:r w:rsidRPr="00323B57">
              <w:rPr>
                <w:color w:val="002060"/>
              </w:rPr>
              <w:t>Environmental and Social Impact Assessment and Audits</w:t>
            </w:r>
          </w:p>
          <w:p w14:paraId="50EA1402" w14:textId="686110A8" w:rsidR="004505EA" w:rsidRPr="00323B57" w:rsidRDefault="004505EA" w:rsidP="004505EA">
            <w:pPr>
              <w:pStyle w:val="ListParagraph"/>
              <w:numPr>
                <w:ilvl w:val="0"/>
                <w:numId w:val="5"/>
              </w:numPr>
              <w:rPr>
                <w:color w:val="002060"/>
              </w:rPr>
            </w:pPr>
          </w:p>
          <w:p w14:paraId="7389BCC0" w14:textId="77777777" w:rsidR="004505EA" w:rsidRPr="00323B57" w:rsidRDefault="004505EA" w:rsidP="00416610">
            <w:pPr>
              <w:rPr>
                <w:color w:val="002060"/>
              </w:rPr>
            </w:pPr>
          </w:p>
        </w:tc>
        <w:tc>
          <w:tcPr>
            <w:tcW w:w="4554" w:type="dxa"/>
          </w:tcPr>
          <w:p w14:paraId="061B0CDC" w14:textId="2C303ECF" w:rsidR="004505EA" w:rsidRPr="00C94EA7" w:rsidRDefault="00927F2E" w:rsidP="00C94EA7">
            <w:pPr>
              <w:pStyle w:val="ListParagraph"/>
              <w:numPr>
                <w:ilvl w:val="0"/>
                <w:numId w:val="8"/>
              </w:numPr>
              <w:ind w:left="258"/>
              <w:rPr>
                <w:color w:val="002060"/>
              </w:rPr>
            </w:pPr>
            <w:r w:rsidRPr="00323B57">
              <w:rPr>
                <w:color w:val="002060"/>
              </w:rPr>
              <w:t>E</w:t>
            </w:r>
            <w:r w:rsidR="004505EA" w:rsidRPr="00323B57">
              <w:rPr>
                <w:color w:val="002060"/>
              </w:rPr>
              <w:t xml:space="preserve">nvironmental </w:t>
            </w:r>
            <w:r w:rsidR="009E05DB">
              <w:rPr>
                <w:color w:val="002060"/>
              </w:rPr>
              <w:t xml:space="preserve">and social </w:t>
            </w:r>
            <w:r w:rsidR="004505EA" w:rsidRPr="00323B57">
              <w:rPr>
                <w:color w:val="002060"/>
              </w:rPr>
              <w:t>impact assessments</w:t>
            </w:r>
            <w:r w:rsidR="009E05DB">
              <w:rPr>
                <w:color w:val="002060"/>
              </w:rPr>
              <w:t xml:space="preserve"> for new projects or changes to existing projects.</w:t>
            </w:r>
          </w:p>
        </w:tc>
        <w:tc>
          <w:tcPr>
            <w:tcW w:w="3955" w:type="dxa"/>
          </w:tcPr>
          <w:p w14:paraId="56C9182E" w14:textId="77777777" w:rsidR="004505EA" w:rsidRPr="00323B57" w:rsidRDefault="004505EA" w:rsidP="000E7C65">
            <w:pPr>
              <w:rPr>
                <w:color w:val="002060"/>
              </w:rPr>
            </w:pPr>
          </w:p>
        </w:tc>
      </w:tr>
      <w:tr w:rsidR="006D4796" w:rsidRPr="00323B57" w14:paraId="6C664BD7" w14:textId="77777777" w:rsidTr="006D4796">
        <w:tc>
          <w:tcPr>
            <w:tcW w:w="1656" w:type="dxa"/>
          </w:tcPr>
          <w:p w14:paraId="75172EBB" w14:textId="77777777" w:rsidR="00927F2E" w:rsidRPr="00323B57" w:rsidRDefault="00927F2E" w:rsidP="00927F2E">
            <w:pPr>
              <w:rPr>
                <w:color w:val="002060"/>
              </w:rPr>
            </w:pPr>
            <w:r w:rsidRPr="00323B57">
              <w:rPr>
                <w:color w:val="002060"/>
              </w:rPr>
              <w:t>Trainings</w:t>
            </w:r>
          </w:p>
          <w:p w14:paraId="69C10DD3" w14:textId="77777777" w:rsidR="00927F2E" w:rsidRPr="00323B57" w:rsidRDefault="00927F2E" w:rsidP="00927F2E">
            <w:pPr>
              <w:pStyle w:val="ListParagraph"/>
              <w:rPr>
                <w:color w:val="002060"/>
              </w:rPr>
            </w:pPr>
          </w:p>
        </w:tc>
        <w:tc>
          <w:tcPr>
            <w:tcW w:w="4554" w:type="dxa"/>
          </w:tcPr>
          <w:p w14:paraId="3F93DF10" w14:textId="77777777" w:rsidR="00927F2E" w:rsidRDefault="00927F2E" w:rsidP="009E05DB">
            <w:pPr>
              <w:pStyle w:val="ListParagraph"/>
              <w:numPr>
                <w:ilvl w:val="0"/>
                <w:numId w:val="8"/>
              </w:numPr>
              <w:ind w:left="0" w:hanging="78"/>
              <w:rPr>
                <w:color w:val="002060"/>
              </w:rPr>
            </w:pPr>
            <w:r w:rsidRPr="00323B57">
              <w:rPr>
                <w:color w:val="002060"/>
              </w:rPr>
              <w:t>Geographic information systems</w:t>
            </w:r>
          </w:p>
          <w:p w14:paraId="26E13325" w14:textId="77777777" w:rsidR="009E05DB" w:rsidRDefault="009E05DB" w:rsidP="009E05DB">
            <w:pPr>
              <w:pStyle w:val="ListParagraph"/>
              <w:numPr>
                <w:ilvl w:val="0"/>
                <w:numId w:val="8"/>
              </w:numPr>
              <w:ind w:left="0" w:hanging="78"/>
              <w:rPr>
                <w:color w:val="002060"/>
              </w:rPr>
            </w:pPr>
            <w:r>
              <w:rPr>
                <w:color w:val="002060"/>
              </w:rPr>
              <w:t>Green energy solutions</w:t>
            </w:r>
          </w:p>
          <w:p w14:paraId="7D908DA0" w14:textId="77777777" w:rsidR="009E05DB" w:rsidRDefault="009E05DB" w:rsidP="009E05DB">
            <w:pPr>
              <w:pStyle w:val="ListParagraph"/>
              <w:numPr>
                <w:ilvl w:val="0"/>
                <w:numId w:val="8"/>
              </w:numPr>
              <w:ind w:left="0" w:hanging="78"/>
              <w:rPr>
                <w:color w:val="002060"/>
              </w:rPr>
            </w:pPr>
            <w:r>
              <w:rPr>
                <w:color w:val="002060"/>
              </w:rPr>
              <w:t>Environmental audits</w:t>
            </w:r>
          </w:p>
          <w:p w14:paraId="2E3C413A" w14:textId="6941C9B8" w:rsidR="009E05DB" w:rsidRPr="00C94EA7" w:rsidRDefault="009E05DB" w:rsidP="00C94EA7">
            <w:pPr>
              <w:pStyle w:val="ListParagraph"/>
              <w:numPr>
                <w:ilvl w:val="0"/>
                <w:numId w:val="8"/>
              </w:numPr>
              <w:ind w:left="0" w:hanging="78"/>
              <w:rPr>
                <w:color w:val="002060"/>
              </w:rPr>
            </w:pPr>
            <w:r>
              <w:rPr>
                <w:color w:val="002060"/>
              </w:rPr>
              <w:t xml:space="preserve">Air </w:t>
            </w:r>
            <w:proofErr w:type="spellStart"/>
            <w:r>
              <w:rPr>
                <w:color w:val="002060"/>
              </w:rPr>
              <w:t>dispersionsion</w:t>
            </w:r>
            <w:proofErr w:type="spellEnd"/>
            <w:r>
              <w:rPr>
                <w:color w:val="002060"/>
              </w:rPr>
              <w:t xml:space="preserve"> modelling</w:t>
            </w:r>
          </w:p>
        </w:tc>
        <w:tc>
          <w:tcPr>
            <w:tcW w:w="3955" w:type="dxa"/>
          </w:tcPr>
          <w:p w14:paraId="589F2549" w14:textId="77777777" w:rsidR="00927F2E" w:rsidRPr="00323B57" w:rsidRDefault="00927F2E" w:rsidP="000E7C65">
            <w:pPr>
              <w:rPr>
                <w:color w:val="002060"/>
              </w:rPr>
            </w:pPr>
          </w:p>
        </w:tc>
      </w:tr>
    </w:tbl>
    <w:p w14:paraId="7C9086A2" w14:textId="72AE13D8" w:rsidR="000E7C65" w:rsidRPr="00323B57" w:rsidRDefault="000E7C65" w:rsidP="000E7C65">
      <w:pPr>
        <w:spacing w:line="240" w:lineRule="auto"/>
        <w:rPr>
          <w:color w:val="002060"/>
        </w:rPr>
      </w:pPr>
    </w:p>
    <w:p w14:paraId="0C078CC2" w14:textId="77777777" w:rsidR="007B6F5F" w:rsidRDefault="007B6F5F" w:rsidP="000E7C65">
      <w:pPr>
        <w:spacing w:line="240" w:lineRule="auto"/>
        <w:rPr>
          <w:noProof/>
        </w:rPr>
      </w:pPr>
    </w:p>
    <w:sectPr w:rsidR="007B6F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23632C"/>
    <w:multiLevelType w:val="hybridMultilevel"/>
    <w:tmpl w:val="9AF8AAB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4C27A7A"/>
    <w:multiLevelType w:val="hybridMultilevel"/>
    <w:tmpl w:val="F588E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236CE0"/>
    <w:multiLevelType w:val="hybridMultilevel"/>
    <w:tmpl w:val="1D4C6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862D09"/>
    <w:multiLevelType w:val="hybridMultilevel"/>
    <w:tmpl w:val="24F42806"/>
    <w:lvl w:ilvl="0" w:tplc="D8142282">
      <w:start w:val="1"/>
      <w:numFmt w:val="bullet"/>
      <w:lvlText w:val="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none"/>
      <w:lvlText w:val=""/>
      <w:lvlJc w:val="left"/>
      <w:pPr>
        <w:tabs>
          <w:tab w:val="num" w:pos="360"/>
        </w:tabs>
      </w:pPr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4" w15:restartNumberingAfterBreak="0">
    <w:nsid w:val="31DF75B2"/>
    <w:multiLevelType w:val="hybridMultilevel"/>
    <w:tmpl w:val="1EB43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C6478A"/>
    <w:multiLevelType w:val="hybridMultilevel"/>
    <w:tmpl w:val="65FE5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33520F"/>
    <w:multiLevelType w:val="hybridMultilevel"/>
    <w:tmpl w:val="B8F070A6"/>
    <w:lvl w:ilvl="0" w:tplc="04090003">
      <w:start w:val="1"/>
      <w:numFmt w:val="bullet"/>
      <w:lvlText w:val="o"/>
      <w:lvlJc w:val="left"/>
      <w:pPr>
        <w:ind w:left="95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4" w:hanging="360"/>
      </w:pPr>
      <w:rPr>
        <w:rFonts w:ascii="Wingdings" w:hAnsi="Wingdings" w:hint="default"/>
      </w:rPr>
    </w:lvl>
  </w:abstractNum>
  <w:abstractNum w:abstractNumId="7" w15:restartNumberingAfterBreak="0">
    <w:nsid w:val="4C1F7472"/>
    <w:multiLevelType w:val="hybridMultilevel"/>
    <w:tmpl w:val="08AC3210"/>
    <w:lvl w:ilvl="0" w:tplc="04090001">
      <w:numFmt w:val="decimal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none"/>
      <w:lvlText w:val=""/>
      <w:lvlJc w:val="left"/>
      <w:pPr>
        <w:tabs>
          <w:tab w:val="num" w:pos="360"/>
        </w:tabs>
      </w:pPr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  <w:rPr>
        <w:rFonts w:ascii="Symbol" w:hAnsi="Symbol" w:cs="Courier New" w:hint="default"/>
        <w:color w:val="FF0000"/>
      </w:rPr>
    </w:lvl>
    <w:lvl w:ilvl="6" w:tplc="04090001">
      <w:numFmt w:val="none"/>
      <w:lvlText w:val=""/>
      <w:lvlJc w:val="left"/>
      <w:pPr>
        <w:tabs>
          <w:tab w:val="num" w:pos="360"/>
        </w:tabs>
      </w:pPr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8" w15:restartNumberingAfterBreak="0">
    <w:nsid w:val="592F329A"/>
    <w:multiLevelType w:val="hybridMultilevel"/>
    <w:tmpl w:val="CEC4C1FE"/>
    <w:lvl w:ilvl="0" w:tplc="D420739C">
      <w:numFmt w:val="decimal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9" w15:restartNumberingAfterBreak="0">
    <w:nsid w:val="697E53F0"/>
    <w:multiLevelType w:val="hybridMultilevel"/>
    <w:tmpl w:val="AEA0E33A"/>
    <w:lvl w:ilvl="0" w:tplc="E1E0E272">
      <w:numFmt w:val="decimal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10" w15:restartNumberingAfterBreak="0">
    <w:nsid w:val="6C460F0D"/>
    <w:multiLevelType w:val="hybridMultilevel"/>
    <w:tmpl w:val="1C844B3E"/>
    <w:lvl w:ilvl="0" w:tplc="04090001">
      <w:numFmt w:val="decimal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abstractNum w:abstractNumId="11" w15:restartNumberingAfterBreak="0">
    <w:nsid w:val="79EE76FC"/>
    <w:multiLevelType w:val="hybridMultilevel"/>
    <w:tmpl w:val="B492C5DE"/>
    <w:lvl w:ilvl="0" w:tplc="8366780C">
      <w:numFmt w:val="decimal"/>
      <w:lvlText w:val=""/>
      <w:lvlJc w:val="left"/>
    </w:lvl>
    <w:lvl w:ilvl="1" w:tplc="04090003">
      <w:numFmt w:val="decimal"/>
      <w:lvlText w:val=""/>
      <w:lvlJc w:val="left"/>
    </w:lvl>
    <w:lvl w:ilvl="2" w:tplc="04090005">
      <w:numFmt w:val="decimal"/>
      <w:lvlText w:val=""/>
      <w:lvlJc w:val="left"/>
    </w:lvl>
    <w:lvl w:ilvl="3" w:tplc="04090001">
      <w:numFmt w:val="decimal"/>
      <w:lvlText w:val=""/>
      <w:lvlJc w:val="left"/>
    </w:lvl>
    <w:lvl w:ilvl="4" w:tplc="04090003">
      <w:numFmt w:val="decimal"/>
      <w:lvlText w:val=""/>
      <w:lvlJc w:val="left"/>
    </w:lvl>
    <w:lvl w:ilvl="5" w:tplc="04090005">
      <w:numFmt w:val="decimal"/>
      <w:lvlText w:val=""/>
      <w:lvlJc w:val="left"/>
    </w:lvl>
    <w:lvl w:ilvl="6" w:tplc="04090001">
      <w:numFmt w:val="decimal"/>
      <w:lvlText w:val=""/>
      <w:lvlJc w:val="left"/>
    </w:lvl>
    <w:lvl w:ilvl="7" w:tplc="04090003">
      <w:numFmt w:val="decimal"/>
      <w:lvlText w:val=""/>
      <w:lvlJc w:val="left"/>
    </w:lvl>
    <w:lvl w:ilvl="8" w:tplc="04090005">
      <w:numFmt w:val="decimal"/>
      <w:lvlText w:val=""/>
      <w:lvlJc w:val="left"/>
    </w:lvl>
  </w:abstractNum>
  <w:num w:numId="1">
    <w:abstractNumId w:val="9"/>
  </w:num>
  <w:num w:numId="2">
    <w:abstractNumId w:val="3"/>
  </w:num>
  <w:num w:numId="3">
    <w:abstractNumId w:val="11"/>
  </w:num>
  <w:num w:numId="4">
    <w:abstractNumId w:val="8"/>
  </w:num>
  <w:num w:numId="5">
    <w:abstractNumId w:val="10"/>
  </w:num>
  <w:num w:numId="6">
    <w:abstractNumId w:val="7"/>
  </w:num>
  <w:num w:numId="7">
    <w:abstractNumId w:val="5"/>
  </w:num>
  <w:num w:numId="8">
    <w:abstractNumId w:val="1"/>
  </w:num>
  <w:num w:numId="9">
    <w:abstractNumId w:val="0"/>
  </w:num>
  <w:num w:numId="10">
    <w:abstractNumId w:val="2"/>
  </w:num>
  <w:num w:numId="11">
    <w:abstractNumId w:val="4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jc3MzY1NDczNLdU0lEKTi0uzszPAykwqgUAKrHskiwAAAA="/>
  </w:docVars>
  <w:rsids>
    <w:rsidRoot w:val="009A6839"/>
    <w:rsid w:val="00067A2A"/>
    <w:rsid w:val="0007718F"/>
    <w:rsid w:val="000B48A6"/>
    <w:rsid w:val="000C684F"/>
    <w:rsid w:val="000E7C65"/>
    <w:rsid w:val="001176BD"/>
    <w:rsid w:val="001820E6"/>
    <w:rsid w:val="002E58A6"/>
    <w:rsid w:val="0030127F"/>
    <w:rsid w:val="00305FCB"/>
    <w:rsid w:val="00323B57"/>
    <w:rsid w:val="00336CA2"/>
    <w:rsid w:val="00382CFA"/>
    <w:rsid w:val="00394C46"/>
    <w:rsid w:val="003B5671"/>
    <w:rsid w:val="003B7221"/>
    <w:rsid w:val="003C09A8"/>
    <w:rsid w:val="00403958"/>
    <w:rsid w:val="00416610"/>
    <w:rsid w:val="00425845"/>
    <w:rsid w:val="004505EA"/>
    <w:rsid w:val="00494572"/>
    <w:rsid w:val="004967AB"/>
    <w:rsid w:val="004A5467"/>
    <w:rsid w:val="004E2847"/>
    <w:rsid w:val="004F2F00"/>
    <w:rsid w:val="0050060E"/>
    <w:rsid w:val="005344E1"/>
    <w:rsid w:val="00560186"/>
    <w:rsid w:val="005721ED"/>
    <w:rsid w:val="00595F3B"/>
    <w:rsid w:val="005F082A"/>
    <w:rsid w:val="006B3897"/>
    <w:rsid w:val="006C3EC6"/>
    <w:rsid w:val="006D4796"/>
    <w:rsid w:val="006E77B5"/>
    <w:rsid w:val="0070727C"/>
    <w:rsid w:val="00713F79"/>
    <w:rsid w:val="00726A75"/>
    <w:rsid w:val="007B6F5F"/>
    <w:rsid w:val="007F5BEE"/>
    <w:rsid w:val="008B0AD2"/>
    <w:rsid w:val="008C167C"/>
    <w:rsid w:val="00910F07"/>
    <w:rsid w:val="00927F2E"/>
    <w:rsid w:val="00942017"/>
    <w:rsid w:val="009A6839"/>
    <w:rsid w:val="009E05DB"/>
    <w:rsid w:val="00A13727"/>
    <w:rsid w:val="00A24C5A"/>
    <w:rsid w:val="00AF39C8"/>
    <w:rsid w:val="00AF412C"/>
    <w:rsid w:val="00BA2499"/>
    <w:rsid w:val="00C34FC1"/>
    <w:rsid w:val="00C550DC"/>
    <w:rsid w:val="00C851C9"/>
    <w:rsid w:val="00C94EA7"/>
    <w:rsid w:val="00CC2871"/>
    <w:rsid w:val="00CF2E05"/>
    <w:rsid w:val="00CF3CB7"/>
    <w:rsid w:val="00CF421B"/>
    <w:rsid w:val="00D66747"/>
    <w:rsid w:val="00E34CE2"/>
    <w:rsid w:val="00EC73E7"/>
    <w:rsid w:val="00F95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EB3DB"/>
  <w15:docId w15:val="{AF5F621A-D276-4FD6-8883-F62E59992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76BD"/>
    <w:pPr>
      <w:ind w:left="720"/>
      <w:contextualSpacing/>
    </w:pPr>
  </w:style>
  <w:style w:type="table" w:styleId="TableGrid">
    <w:name w:val="Table Grid"/>
    <w:basedOn w:val="TableNormal"/>
    <w:uiPriority w:val="59"/>
    <w:rsid w:val="000B48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560186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tif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image" Target="media/image10.tiff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91EDE5D-E899-4626-B235-1606065C1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trice A.</dc:creator>
  <cp:keywords/>
  <dc:description/>
  <cp:lastModifiedBy>Jaoko, Phonfred O.</cp:lastModifiedBy>
  <cp:revision>2</cp:revision>
  <dcterms:created xsi:type="dcterms:W3CDTF">2021-12-13T05:20:00Z</dcterms:created>
  <dcterms:modified xsi:type="dcterms:W3CDTF">2021-12-13T05:20:00Z</dcterms:modified>
</cp:coreProperties>
</file>